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the Chef Internship Position at Your Esteemed Culinary Establishment in Senegal Dakar</w:t>
      </w:r>
    </w:p>
    <w:bookmarkEnd w:id="20"/>
    <w:p>
      <w:pPr>
        <w:pStyle w:val="BodyText"/>
      </w:pPr>
      <w:r>
        <w:t xml:space="preserve">Hiring Manager</w:t>
      </w:r>
      <w:r>
        <w:br/>
      </w:r>
      <w:r>
        <w:t xml:space="preserve">[Restaurant/Hotel Name]</w:t>
      </w:r>
      <w:r>
        <w:br/>
      </w:r>
      <w:r>
        <w:t xml:space="preserve">Dakar, Senegal</w:t>
      </w:r>
    </w:p>
    <w:p>
      <w:pPr>
        <w:pStyle w:val="BodyText"/>
      </w:pPr>
      <w:r>
        <w:t xml:space="preserve">October 26, 2023</w:t>
      </w:r>
    </w:p>
    <w:p>
      <w:pPr>
        <w:pStyle w:val="BodyText"/>
      </w:pPr>
      <w:r>
        <w:t xml:space="preserve">Dear Hiring Team,</w:t>
      </w:r>
    </w:p>
    <w:p>
      <w:pPr>
        <w:pStyle w:val="BodyText"/>
      </w:pPr>
      <w:r>
        <w:t xml:space="preserve">It is with profound enthusiasm and unwavering dedication that I submit my Internship Application Letter for the Chef Internship position at your renowned culinary establishment in Senegal Dakar. As a passionate young culinary professional deeply committed to mastering the art of gastronomy, I have long admired Senegal's vibrant food culture and its unique fusion of West African traditions, French colonial influences, and coastal flavors—a tapestry that makes Dakar the undisputed epicenter of culinary innovation in West Africa. This internship represents not merely a professional opportunity but a pivotal chapter in my journey toward becoming an exceptional Chef who honors heritage while embracing contemporary creativity.</w:t>
      </w:r>
    </w:p>
    <w:p>
      <w:pPr>
        <w:pStyle w:val="BodyText"/>
      </w:pPr>
      <w:r>
        <w:t xml:space="preserve">My culinary passion ignited during childhood in [Your City/Country], where I witnessed my grandmother transform humble ingredients into soul-stirring meals that wove together the rich cultural threads of our community. This early exposure cultivated a profound respect for food as both art and cultural heritage—a perspective I have diligently nurtured through three years of rigorous training at [Culinary School Name], where I graduated with honors in Culinary Arts. My academic journey included specialized coursework in West African cuisine, sustainable sourcing, and kitchen management, alongside hands-on experience at [Previous Restaurant/Hotel] where I worked under a Michelin-starred Chef. Yet, I have always understood that true mastery transcends textbooks; it requires immersion in the living culture of flavors. That is why Senegal Dakar has captivated my professional aspirations—it is a place where tradition dances with innovation, and every market square whispers stories of culinary evolution.</w:t>
      </w:r>
    </w:p>
    <w:p>
      <w:pPr>
        <w:pStyle w:val="BodyText"/>
      </w:pPr>
      <w:r>
        <w:t xml:space="preserve">Dakar’s food scene represents an extraordinary confluence of influences: the smoky depth of *thieboudienne* (fish with rice), the delicate balance in *mafé* (peanut stew), and the French techniques that have shaped Senegalese fine dining. As someone who has meticulously studied these traditions through academic research and virtual tastings, I am eager to learn firsthand from Senegal’s culinary masters. In Senegal Dakar, I envision myself not just observing but actively participating in this vibrant ecosystem—whether assisting in the bustling kitchens of *La Maison de la Culture* or collaborating with local fishermen to source the freshest *dakar fish*. My fluency in French (C1 level) and basic Wolof phrases positions me to seamlessly integrate into your team, while my prior experience managing inventory for a sustainable farm-to-table initiative demonstrates my commitment to ethical practices that align with Senegal’s growing emphasis on conscious gastronomy.</w:t>
      </w:r>
    </w:p>
    <w:p>
      <w:pPr>
        <w:pStyle w:val="BodyText"/>
      </w:pPr>
      <w:r>
        <w:t xml:space="preserve">What moves me most about this opportunity is the chance to contribute meaningfully as an Intern Chef in a city that celebrates food as community. During my research, I was profoundly inspired by Dakar’s *Marché des Capucines*, where street vendors prepare *yassa* with artisanal precision, and by initiatives like *Senegal Cuisine Project* that preserve indigenous recipes. I am particularly drawn to your establishment’s reputation for championing local ingredients—such as the vibrant red palm oil from Casamance or the aromatic baobab fruit—and I am prepared to support these efforts through meticulous documentation of seasonal produce and collaborative recipe development. My goal is not merely to learn techniques, but to understand the philosophy behind each dish: how *thieboudienne* symbolizes unity in Senegalese households, or why *gumbo* variations reflect historical trade routes. This holistic approach, I believe, defines a truly exceptional Chef.</w:t>
      </w:r>
    </w:p>
    <w:p>
      <w:pPr>
        <w:pStyle w:val="BodyText"/>
      </w:pPr>
      <w:r>
        <w:t xml:space="preserve">My internship vision extends beyond the kitchen walls. In Senegal Dakar’s dynamic hospitality landscape—where tourism is blossoming and global chefs seek authentic experiences—I aim to develop cross-cultural communication skills that bridge culinary traditions. I have already begun building connections with Senegalese food historians through virtual exchanges, and I would welcome the opportunity to share my knowledge of Mediterranean techniques while learning from your team’s expertise in *m’bili* (cassava leaf stew) or *mbaay n’diaye* (pounded yam). Furthermore, I am eager to contribute to your establishment’s community engagement, such as assisting in cooking workshops for Dakar youth programs that promote food entrepreneurship—a passion I’ve previously championed through volunteer work with [Organization Name].</w:t>
      </w:r>
    </w:p>
    <w:p>
      <w:pPr>
        <w:pStyle w:val="BodyText"/>
      </w:pPr>
      <w:r>
        <w:t xml:space="preserve">I recognize that an Internship Application Letter must transcend a simple résumé summary. It is a promise of dedication, curiosity, and cultural humility. As an aspiring Chef, I commit to approaching every task with meticulous attention—whether prepping 50 pounds of *tigadja* (grilled fish) for dinner service or studying the fermentation process behind traditional *dabo* (fermented corn dough). My adaptability has been proven in high-pressure kitchens across three countries, and I am confident that my proactive attitude will allow me to contribute from day one. Most importantly, I bring a deep reverence for the culinary traditions of Senegal—where food is never merely sustenance but a language of hospitality, history, and hope.</w:t>
      </w:r>
    </w:p>
    <w:p>
      <w:pPr>
        <w:pStyle w:val="BodyText"/>
      </w:pPr>
      <w:r>
        <w:t xml:space="preserve">Senegal Dakar has long been my culinary destination. From the rhythmic sounds of *mbalax* music at *La Table de L’Étoile* to the ocean-facing terraces of Le Tivoli where Senegalese flavors meet international palates, this city embodies the spirit I seek to embody as a Chef. My academic foundation, my cross-cultural experiences, and my unwavering passion for Senegalese cuisine converge in this moment. I am prepared to learn tirelessly under your guidance—not just about cooking techniques, but about how food sustains communities and tells stories that transcend borders.</w:t>
      </w:r>
    </w:p>
    <w:p>
      <w:pPr>
        <w:pStyle w:val="BodyText"/>
      </w:pPr>
      <w:r>
        <w:t xml:space="preserve">Thank you for considering my application as a dedicated intern seeking to grow alongside Senegal’s culinary luminaries. I have attached my detailed resume, letters of recommendation from two professional Chefs, and samples of my work documenting traditional recipes from West Africa. I am available for an interview at your earliest convenience and would be honored to discuss how my skills in menu development, ingredient sourcing, and team collaboration can support your kitchen’s mission in Senegal Dakar. I eagerly await the possibility of contributing to a culinary legacy that honors both the past and the future.</w:t>
      </w:r>
    </w:p>
    <w:p>
      <w:pPr>
        <w:pStyle w:val="BodyText"/>
      </w:pPr>
      <w:r>
        <w:t xml:space="preserve">Sincerely,</w:t>
      </w:r>
      <w:r>
        <w:br/>
      </w:r>
      <w:r>
        <w:br/>
      </w:r>
    </w:p>
    <w:p>
      <w:pPr>
        <w:pStyle w:val="BodyText"/>
      </w:pPr>
      <w:r>
        <w:t xml:space="preserve">[Your Full Name]</w:t>
      </w:r>
    </w:p>
    <w:p>
      <w:pPr>
        <w:pStyle w:val="BodyText"/>
      </w:pPr>
      <w:r>
        <w:t xml:space="preserve">[Your Email Address] | [Your Phone Number] | [LinkedIn Profile (Optional)]</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Dakar, Senegal</dc:title>
  <dc:creator/>
  <dc:language>en</dc:language>
  <cp:keywords/>
  <dcterms:created xsi:type="dcterms:W3CDTF">2026-04-27T20:39:47Z</dcterms:created>
  <dcterms:modified xsi:type="dcterms:W3CDTF">2026-04-27T20:39:47Z</dcterms:modified>
</cp:coreProperties>
</file>

<file path=docProps/custom.xml><?xml version="1.0" encoding="utf-8"?>
<Properties xmlns="http://schemas.openxmlformats.org/officeDocument/2006/custom-properties" xmlns:vt="http://schemas.openxmlformats.org/officeDocument/2006/docPropsVTypes"/>
</file>